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Date"/>
      </w:pPr>
      <w:r>
        <w:t xml:space="preserve">2023-10-28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&lt; d i v x m l n s = " h t t p : / / w w w . w 3 . o r g / 1 9 9 9 / x h t m l " c l a s s = " a r t i c l e - r i g h t " &gt;</w:t>
      </w:r>
    </w:p>
    <w:p>
      <w:pPr>
        <w:pStyle w:val="SourceCode"/>
      </w:pPr>
      <w:r>
        <w:rPr>
          <w:rStyle w:val="VerbatimChar"/>
        </w:rPr>
        <w:t xml:space="preserve">                             &lt; h 1 &gt; I n t r o d u c t i e . &lt; / h 1 &gt;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&lt; d i v   c l a s s = " _ 0 _ t e x t _ b l o c k " &gt; &lt; s p a n &gt; H e t   &lt; / s p a n &gt; &lt; s p a n &gt; V l a a m s   &lt; / s p a n &gt; &lt; s p a n &gt; m i d d e l b a a r   &lt; / s p a n &gt; &lt; s p a n &gt; o n d e r w i j s   &lt; / s p a n &gt; &lt; s p a n &gt; s t a a t   &lt; / s p a n &gt; &lt; s p a n &gt; o p   &lt; / s p a n &gt; &lt; s p a n &gt; b a r s t e n .   &lt; / s p a n &gt; &lt; s p a n &gt; W e r k d r u k   &lt; / s p a n &gt; &lt; s p a n &gt; e n   &lt; / s p a n &gt; &lt; s p a n &gt; s t r e s s   &lt; / s p a n &gt; &lt; s p a n &gt; o v e r s p o e l e n   &lt; / s p a n &gt; &lt; s p a n &gt; l e r a r e n   &lt; / s p a n &gt; &lt; s p a n &gt; e n   &lt; / s p a n &gt; &lt; s p a n &gt; s c h o l i e r e n .   &lt; / s p a n &gt; &lt; s p a n &gt; B o v e n d i e n   &lt; / s p a n &gt; &lt; s p a n &gt; i s   &lt; / s p a n &gt; &lt; s p a n &gt; d e   &lt; / s p a n &gt; &lt; s p a n &gt; d e r d e   &lt; / s p a n &gt; &lt; s p a n &gt; g r a a d   &lt; / s p a n &gt; &lt; s p a n &gt; v a n   &lt; / s p a n &gt; &lt; s p a n &gt; h e t   &lt; / s p a n &gt; &lt; s p a n &gt; m i d d e l b a a r   &lt; / s p a n &gt; &lt; s p a n &gt; o n d e r w i j s   &lt; / s p a n &gt; &lt; s p a n &gt; e e n   &lt; / s p a n &gt; &lt; s p a n &gt; b e l a n g r i j k e   &lt; / s p a n &gt; &lt; s p a n &gt; m i j l p a a l   &lt; / s p a n &gt; &lt; s p a n &gt; v o o r   &lt; / s p a n &gt; &lt; s p a n &gt; d e   &lt; / s p a n &gt; &lt; s p a n &gt; v e r d e r e   &lt; / s p a n &gt; &lt; s p a n &gt; l o o p b a a n   &lt; / s p a n &gt; &lt; s p a n &gt; v a n   &lt; / s p a n &gt; &lt; s p a n &gt; s c h o l i e r e n ,   &lt; / s p a n &gt; &lt; s p a n &gt; a l   &lt; / s p a n &gt; &lt; s p a n &gt; h e b b e n   &lt; / s p a n &gt; &lt; s p a n &gt; z i j   &lt; / s p a n &gt; &lt; s p a n &gt; v o l g e n s   &lt; / s p a n &gt; &lt; s p a n &gt; D a p a a h   &lt; / s p a n &gt; &lt; s p a n &gt; e n   &lt; / s p a n &gt; &lt; s p a n &gt; M a e n h o u t   &lt; / s p a n &gt; &lt; s p a n &gt; ( 2 0 2 2 )   &lt; / s p a n &gt; &lt; s p a n &gt; d a n   &lt; / s p a n &gt; &lt; s p a n &gt; m o e i t e   &lt; / s p a n &gt; &lt; s p a n &gt; o m   &lt; / s p a n &gt; &lt; s p a n &gt; g r i p   &lt; / s p a n &gt; &lt; s p a n &gt; t e   &lt; / s p a n &gt; &lt; s p a n &gt; k r i j g e n   &lt; / s p a n &gt; &lt; s p a n &gt; o p   &lt; / s p a n &gt; &lt; s p a n &gt; d e   &lt; / s p a n &gt; &lt; s p a n &gt; v a k l i t e r a t u u r   &lt; / s p a n &gt; &lt; s p a n &gt; b i j   &lt; / s p a n &gt; &lt; s p a n &gt; S T E M - v a k k e n .   &lt; / s p a n &gt; &lt; s p a n &gt; D e   &lt; / s p a n &gt; &lt; s p a n &gt; S T E M - a g e n d a ¹   &lt; / s p a n &gt; &lt; s p a n &gt; v a n   &lt; / s p a n &gt; &lt; s p a n &gt; d e   &lt; / s p a n &gt; &lt; s p a n &gt; V l a a m s e   &lt; / s p a n &gt; &lt; s p a n &gt; o v e r h e i d   &lt; / s p a n &gt; &lt; s p a n &gt; m o e t   &lt; / s p a n &gt; &lt; s p a n &gt; h e t   &lt; / s p a n &gt; &lt; s p a n &gt; S T E M - o n d e r w i j s   &lt; / s p a n &gt; &lt; s p a n &gt; t e g e n   &lt; / s p a n &gt; &lt; s p a n &gt; 2 0 3 0   &lt; / s p a n &gt; &lt; s p a n &gt; a a n t r e k k e l i j k e r   &lt; / s p a n &gt; &lt; s p a n &gt; t e   &lt; / s p a n &gt; &lt; s p a n &gt; m a k e n ,   &lt; / s p a n &gt; &lt; s p a n &gt; d o o r   &lt; / s p a n &gt; &lt; s p a n &gt; d e   &lt; / s p a n &gt; &lt; s p a n &gt; o n d e r s t e u n i n g   &lt; / s p a n &gt; &lt; s p a n &gt; v o o r   &lt; / s p a n &gt; &lt; s p a n &gt; z o w e l   &lt; / s p a n &gt; &lt; s p a n &gt; l e e r k r a c h t e n   &lt; / s p a n &gt; &lt; s p a n &gt; a l s   &lt; / s p a n &gt; &lt; s p a n &gt; s c h o l i e r e n   &lt; / s p a n &gt; &lt; s p a n &gt; t e   &lt; / s p a n &gt; &lt; s p a n &gt; v e r b e t e r e n .   &lt; / s p a n &gt; &lt; s p a n &gt; T o c h   &lt; / s p a n &gt; &lt; s p a n &gt; n e e m t   &lt; / s p a n &gt; &lt; s p a n &gt; d e z e   &lt; / s p a n &gt; &lt; s p a n &gt; a g e n d a   &lt; / s p a n &gt; &lt; s p a n &gt; d e   &lt; / s p a n &gt; &lt; s p a n &gt; a a n p a k   &lt; / s p a n &gt; &lt; s p a n &gt; v a n   &lt; / s p a n &gt; &lt; s p a n &gt; s t e e d s   &lt; / s p a n &gt; &lt; s p a n &gt; c o m p l e x e r e   &lt; / s p a n &gt; &lt; s p a n &gt; w e t e n s c h a p p e l i j k e   &lt; / s p a n &gt; &lt; s p a n &gt; t a a l ,   &lt; / s p a n &gt; &lt; s p a n &gt; z o a l s   &lt; / s p a n &gt; &lt; s p a n &gt; b e s c h r e v e n   &lt; / s p a n &gt; &lt; s p a n &gt; i n   &lt; / s p a n &gt; &lt; s p a n &gt; B a r n e t t   &lt; / s p a n &gt; &lt; s p a n &gt; e n   &lt; / s p a n &gt; &lt; s p a n &gt; D o u b l e d a y   &lt; / s p a n &gt; &lt; s p a n &gt; ( 2 0 2 0 ) ,   &lt; / s p a n &gt; &lt; s p a n &gt; n i e t   &lt; / s p a n &gt; &lt; s p a n &gt; o p .   &lt; / s p a n &gt; &lt; s p a n &gt; W e t e n s c h a p p e l i j k e   &lt; / s p a n &gt; &lt; s p a n &gt; a r t i k e l e n   &lt; / s p a n &gt; &lt; s p a n &gt; v e r e e n v o u d i g e n ,   &lt; / s p a n &gt; &lt; s p a n &gt; o p   &lt; / s p a n &gt; &lt; s p a n &gt; m a a t   &lt; / s p a n &gt; &lt; s p a n &gt; v a n   &lt; / s p a n &gt; &lt; s p a n &gt; d e   &lt; / s p a n &gt; &lt; s p a n &gt; n o d e n   &lt; / s p a n &gt; &lt; s p a n &gt; v a n   &lt; / s p a n &gt; &lt; s p a n &gt; e e n   &lt; / s p a n &gt; &lt; s p a n &gt; s c h o l i e r   &lt; / s p a n &gt; &lt; s p a n &gt; m e t   &lt; / s p a n &gt; &lt; s p a n &gt; d y s l e x i e   &lt; / s p a n &gt; &lt; s p a n &gt; i n   &lt; / s p a n &gt; &lt; s p a n &gt; h e t   &lt; / s p a n &gt; &lt; s p a n &gt; m i d d e l b a a r   &lt; / s p a n &gt; &lt; s p a n &gt; o n d e r w i j s ,   &lt; / s p a n &gt; &lt; s p a n &gt; i s   &lt; / s p a n &gt; &lt; s p a n &gt; t i j d s e n   &lt; / s p a n &gt; &lt; s p a n &gt; e n e r g i e - i n t e n s i e f   &lt; / s p a n &gt; &lt; s p a n &gt; v o o r   &lt; / s p a n &gt; &lt; s p a n &gt; l e e r k r a c h t e n   &lt; / s p a n &gt; &lt; s p a n &gt; e n   &lt; / s p a n &gt; &lt; s p a n &gt; s c h o l i e r e n .   &lt; / s p a n &gt; &lt; s p a n &gt; A u t o m a t i s c h e   &lt; / s p a n &gt; &lt; s p a n &gt; e n   &lt; / s p a n &gt; &lt; s p a n &gt; a d a p t i e v e   &lt; / s p a n &gt; &lt; s p a n &gt; t e k s t v e r e e n v o u d i g i n g   &lt; / s p a n &gt; &lt; s p a n &gt; b i e d t   &lt; / s p a n &gt; &lt; s p a n &gt; h i e r   &lt; / s p a n &gt; &lt; s p a n &gt; e e n   &lt; / s p a n &gt; &lt; s p a n &gt; b a a n b r e k e n d e   &lt; / s p a n &gt; &lt; s p a n &gt; o p l o s s i n g   &lt; / s p a n &gt; &lt; s p a n &gt; o m   &lt; / s p a n &gt; &lt; s p a n &gt; d e   &lt; / s p a n &gt; &lt; s p a n &gt; w e r k d r u k   &lt; / s p a n &gt; &lt; s p a n &gt; i n   &lt; / s p a n &gt; &lt; s p a n &gt; h e t   &lt; / s p a n &gt; &lt; s p a n &gt; m i d d e l b a a r   &lt; / s p a n &gt; &lt; s p a n &gt; o n d e r w i j s   &lt; / s p a n &gt; &lt; s p a n &gt; t e   &lt; / s p a n &gt; &lt; s p a n &gt; v e r m i n d e r e n .   &lt; / s p a n &gt; &lt; / d i v &gt;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&lt; d i v   c l a s s = " _ 1 _ t e x t _ b l o c k " &gt; &lt; s p a n &gt; H e t   &lt; / s p a n &gt; &lt; s p a n &gt; d o e l   &lt; / s p a n &gt; &lt; s p a n &gt; v a n   &lt; / s p a n &gt; &lt; s p a n &gt; d i t   &lt; / s p a n &gt; &lt; s p a n &gt; o n d e r z o e k   &lt; / s p a n &gt; &lt; s p a n &gt; i s   &lt; / s p a n &gt; &lt; s p a n &gt; o m   &lt; / s p a n &gt; &lt; s p a n &gt; t e   &lt; / s p a n &gt; &lt; s p a n &gt; a c h t e r h a l e n   &lt; / s p a n &gt; &lt; s p a n &gt; m e t   &lt; / s p a n &gt; &lt; s p a n &gt; w e l k e   &lt; / s p a n &gt; &lt; s p a n &gt; t e c h n o l o g i s c h e   &lt; / s p a n &gt; &lt; s p a n &gt; e n   &lt; / s p a n &gt; &lt; s p a n &gt; l o g o p e d i s c h e   &lt; / s p a n &gt; &lt; s p a n &gt; a s p e c t e n   &lt; / s p a n &gt; &lt; s p a n &gt; A I - o n t w i k k e l a a r s   &lt; / s p a n &gt; &lt; s p a n &gt; r e k e n i n g   &lt; / s p a n &gt; &lt; s p a n &gt; m o e t e n   &lt; / s p a n &gt; &lt; s p a n &gt; h o u d e n   &lt; / s p a n &gt; &lt; s p a n &gt; b i j   &lt; / s p a n &gt; &lt; s p a n &gt; d e   &lt; / s p a n &gt; &lt; s p a n &gt; o n t w i k k e l i n g   &lt; / s p a n &gt; &lt; s p a n &gt; v a n   &lt; / s p a n &gt; &lt; s p a n &gt; e e n   &lt; / s p a n &gt; &lt; s p a n &gt; a d a p t i e v e   &lt; / s p a n &gt; &lt; s p a n &gt; A I - t o e p a s s i n g   &lt; / s p a n &gt; &lt; s p a n &gt; v o o r   &lt; / s p a n &gt; &lt; s p a n &gt; g e a u t o m a t i s e e r d e   &lt; / s p a n &gt; &lt; s p a n &gt; t e k s t v e r e e n v o u d i g i n g .   &lt; / s p a n &gt; &lt; s p a n &gt; D e   &lt; / s p a n &gt; &lt; s p a n &gt; v o l g e n d e   &lt; / s p a n &gt; &lt; s p a n &gt; o n d e r z o e k s v r a a g   &lt; / s p a n &gt; &lt; s p a n &gt; i s   &lt; / s p a n &gt; &lt; s p a n &gt; o p g e s t e l d :   &lt; / s p a n &gt; &lt; s p a n &gt; ” H o e   &lt; / s p a n &gt; &lt; s p a n &gt; k a n   &lt; / s p a n &gt; &lt; s p a n &gt; e e n   &lt; / s p a n &gt; &lt; s p a n &gt; w e t e n s c h a p p e l i j k   &lt; / s p a n &gt; &lt; s p a n &gt; a r t i k e l   &lt; / s p a n &gt; &lt; s p a n &gt; a u t o m a t i s c h   &lt; / s p a n &gt; &lt; s p a n &gt; v e r e e n v o u d i g d   &lt; / s p a n &gt; &lt; s p a n &gt; w o r d e n ,   &lt; / s p a n &gt; &lt; s p a n &gt; g e r i c h t   &lt; / s p a n &gt; &lt; s p a n &gt; o p   &lt; / s p a n &gt; &lt; s p a n &gt; d e   &lt; / s p a n &gt; &lt; s p a n &gt; v e r s c h i l l e n d e   &lt; / s p a n &gt; &lt; s p a n &gt; b e h o e f t e n   &lt; / s p a n &gt; &lt; s p a n &gt; v a n   &lt; / s p a n &gt; &lt; s p a n &gt; s c h o l i e r e n   &lt; / s p a n &gt; &lt; s p a n &gt; m e t   &lt; / s p a n &gt; &lt; s p a n &gt; d y s l e x i e   &lt; / s p a n &gt; &lt; s p a n &gt; i n   &lt; / s p a n &gt; &lt; s p a n &gt; d e   &lt; / s p a n &gt; &lt; s p a n &gt; d e r d e   &lt; / s p a n &gt; &lt; s p a n &gt; g r a a d   &lt; / s p a n &gt; &lt; s p a n &gt; m i d d e l b a a r   &lt; / s p a n &gt; &lt; s p a n &gt; o n d e r w i j s ? ” .   &lt; / s p a n &gt; &lt; s p a n &gt; E e n   &lt; / s p a n &gt; &lt; s p a n &gt; a n t w o o r d   &lt; / s p a n &gt; &lt; s p a n &gt; o p   &lt; / s p a n &gt; &lt; s p a n &gt; v o l g e n d e   &lt; / s p a n &gt; &lt; s p a n &gt; d e e l v r a g e n   &lt; / s p a n &gt; &lt; s p a n &gt; k a n   &lt; / s p a n &gt; &lt; s p a n &gt; d e   &lt; / s p a n &gt; &lt; s p a n &gt; o n d e r z o e k s v r a a g   &lt; / s p a n &gt; &lt; s p a n &gt; v e r e e n v o u d i g e n .   &lt; / s p a n &gt; &lt; s p a n &gt; E e r s t   &lt; / s p a n &gt; &lt; s p a n &gt; g e e f t   &lt; / s p a n &gt; &lt; s p a n &gt; d e   &lt; / s p a n &gt; &lt; s p a n &gt; l i t e r a t u u r s t u d i e   &lt; / s p a n &gt; &lt; s p a n &gt; e e n   &lt; / s p a n &gt; &lt; s p a n &gt; a n t w o o r d   &lt; / s p a n &gt; &lt; s p a n &gt; o p   &lt; / s p a n &gt; &lt; s p a n &gt; d e   &lt; / s p a n &gt; &lt; s p a n &gt; e e r s t e   &lt; / s p a n &gt; &lt; s p a n &gt; v i e r   &lt; / s p a n &gt; &lt; s p a n &gt; d e e l v r a g e n .   &lt; / s p a n &gt; &lt; s p a n &gt; D a a r n a   &lt; / s p a n &gt; &lt; s p a n &gt; v o r m t   &lt; / s p a n &gt; &lt; s p a n &gt; h e t   &lt; / s p a n &gt; &lt; s p a n &gt; v e l d o n d e r z o e k   &lt; / s p a n &gt; &lt; s p a n &gt; e e n   &lt; / s p a n &gt; &lt; s p a n &gt; a n t w o o r d   &lt; / s p a n &gt; &lt; s p a n &gt; o p   &lt; / s p a n &gt; &lt; s p a n &gt; d e   &lt; / s p a n &gt; &lt; s p a n &gt; v i j f d e   &lt; / s p a n &gt; &lt; s p a n &gt; d e e l v r a a g .   &lt; / s p a n &gt; &lt; s p a n &gt; T e n   &lt; / s p a n &gt; &lt; s p a n &gt; s l o t t e   &lt; / s p a n &gt; &lt; s p a n &gt; b e a n t w o o r d t   &lt; / s p a n &gt; &lt; s p a n &gt; d e   &lt; / s p a n &gt; &lt; s p a n &gt; v e r g e l i j k e n d e   &lt; / s p a n &gt; &lt; s p a n &gt; s t u d i e   &lt; / s p a n &gt; &lt; s p a n &gt; d e   &lt; / s p a n &gt; &lt; s p a n &gt; z e s d e   &lt; / s p a n &gt; &lt; s p a n &gt; e n   &lt; / s p a n &gt; &lt; s p a n &gt; l a a t s t e   &lt; / s p a n &gt; &lt; s p a n &gt; d e e l v r a a g .   &lt; / s p a n &gt; &lt; s p a n &gt; D e   &lt; / s p a n &gt; &lt; s p a n &gt; r e s u l t a t e n   &lt; / s p a n &gt; &lt; s p a n &gt; v a n   &lt; / s p a n &gt; &lt; s p a n &gt; d i t   &lt; / s p a n &gt; &lt; s p a n &gt; o n d e r z o e k   &lt; / s p a n &gt; &lt; s p a n &gt; z e t t e n   &lt; / s p a n &gt; &lt; s p a n &gt; A I - o n t w i k k e l a a r s   &lt; / s p a n &gt; &lt; s p a n &gt; a a n   &lt; / s p a n &gt; &lt; s p a n &gt; o m   &lt; / s p a n &gt; &lt; s p a n &gt; e e n   &lt; / s p a n &gt; &lt; s p a n &gt; t o e p a s s i n g   &lt; / s p a n &gt; &lt; s p a n &gt; t e   &lt; / s p a n &gt; &lt; s p a n &gt; m a k e n   &lt; / s p a n &gt; &lt; s p a n &gt; o m   &lt; / s p a n &gt; &lt; s p a n &gt; s c h o l i e r e n   &lt; / s p a n &gt; &lt; s p a n &gt; m e t   &lt; / s p a n &gt; &lt; s p a n &gt; d y s l e x i e   &lt; / s p a n &gt; &lt; s p a n &gt; t e   &lt; / s p a n &gt; &lt; s p a n &gt; k u n n e n   &lt; / s p a n &gt; &lt; s p a n &gt; o n d e r s t e u n e n   &lt; / s p a n &gt; &lt; s p a n &gt; i n   &lt; / s p a n &gt; &lt; s p a n &gt; d e   &lt; / s p a n &gt; &lt; s p a n &gt; d e r d e   &lt; / s p a n &gt; &lt; s p a n &gt; g r a a d   &lt; / s p a n &gt; &lt; s p a n &gt; m i d d e l b a a r   &lt; / s p a n &gt; &lt; s p a n &gt; o n d e r w i j s .   &lt; / s p a n &gt; &lt; / d i v &gt;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        </w:t>
      </w:r>
      <w:r>
        <w:br/>
      </w:r>
      <w:r>
        <w:rPr>
          <w:rStyle w:val="VerbatimChar"/>
        </w:rPr>
        <w:t xml:space="preserve">                     &lt; / d i v &gt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3-10-28T09:28:11Z</dcterms:created>
  <dcterms:modified xsi:type="dcterms:W3CDTF">2023-10-28T09:2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2GB">
    <vt:lpwstr>True</vt:lpwstr>
  </property>
  <property fmtid="{D5CDD505-2E9C-101B-9397-08002B2CF9AE}" pid="3" name="date">
    <vt:lpwstr>2023-10-28</vt:lpwstr>
  </property>
  <property fmtid="{D5CDD505-2E9C-101B-9397-08002B2CF9AE}" pid="4" name="document">
    <vt:lpwstr>article</vt:lpwstr>
  </property>
  <property fmtid="{D5CDD505-2E9C-101B-9397-08002B2CF9AE}" pid="5" name="fontsize">
    <vt:lpwstr>14pt</vt:lpwstr>
  </property>
  <property fmtid="{D5CDD505-2E9C-101B-9397-08002B2CF9AE}" pid="6" name="geometry">
    <vt:lpwstr>margin=0.8cm</vt:lpwstr>
  </property>
  <property fmtid="{D5CDD505-2E9C-101B-9397-08002B2CF9AE}" pid="7" name="header-includes">
    <vt:lpwstr/>
  </property>
  <property fmtid="{D5CDD505-2E9C-101B-9397-08002B2CF9AE}" pid="8" name="mainfont">
    <vt:lpwstr>Arial.ttf</vt:lpwstr>
  </property>
  <property fmtid="{D5CDD505-2E9C-101B-9397-08002B2CF9AE}" pid="9" name="titlefont">
    <vt:lpwstr>Arial.ttf</vt:lpwstr>
  </property>
</Properties>
</file>